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9DD33" w14:textId="77777777" w:rsidR="00D32508" w:rsidRDefault="00C06479">
      <w:pPr>
        <w:pStyle w:val="Title"/>
      </w:pPr>
      <w:r>
        <w:t>BRIEF-P</w:t>
      </w:r>
    </w:p>
    <w:p w14:paraId="29B7BDA1" w14:textId="77777777" w:rsidR="00D32508" w:rsidRDefault="00C06479">
      <w:pPr>
        <w:pStyle w:val="Author"/>
      </w:pPr>
      <w:r>
        <w:t>Eva Reindl</w:t>
      </w:r>
    </w:p>
    <w:p w14:paraId="08F283A3" w14:textId="77777777" w:rsidR="00D32508" w:rsidRDefault="00C06479">
      <w:pPr>
        <w:pStyle w:val="Date"/>
      </w:pPr>
      <w:r>
        <w:t>25 8 2020</w:t>
      </w:r>
    </w:p>
    <w:p w14:paraId="0D57C4D4" w14:textId="2DC02751" w:rsidR="00D32508" w:rsidRDefault="00C06479" w:rsidP="00CC21A1">
      <w:pPr>
        <w:pStyle w:val="SourceCode"/>
      </w:pPr>
      <w:r>
        <w:rPr>
          <w:rStyle w:val="VerbatimChar"/>
        </w:rPr>
        <w:t>## [1] "R version 3.6.1 (2019-07-05)"</w:t>
      </w:r>
      <w:r>
        <w:br/>
      </w:r>
    </w:p>
    <w:p w14:paraId="7B26A7C5" w14:textId="77777777" w:rsidR="00D32508" w:rsidRDefault="00C06479">
      <w:pPr>
        <w:pStyle w:val="FirstParagraph"/>
      </w:pPr>
      <w:r>
        <w:t>1</w:t>
      </w:r>
      <w:r>
        <w:t>15 children contributed d</w:t>
      </w:r>
      <w:r>
        <w:t>ata to the BRIEF-P.</w:t>
      </w:r>
    </w:p>
    <w:p w14:paraId="14FF1799" w14:textId="77777777" w:rsidR="00D32508" w:rsidRDefault="00C06479">
      <w:pPr>
        <w:pStyle w:val="Heading1"/>
      </w:pPr>
      <w:bookmarkStart w:id="0" w:name="descriptive-statistics"/>
      <w:r>
        <w:t>Descriptive statistics</w:t>
      </w:r>
      <w:bookmarkEnd w:id="0"/>
    </w:p>
    <w:p w14:paraId="314DCD3B" w14:textId="3FB124F8" w:rsidR="00D32508" w:rsidRDefault="00C06479">
      <w:pPr>
        <w:pStyle w:val="FirstParagraph"/>
      </w:pPr>
      <w:r>
        <w:t>There were 51 3-year-olds, 54 4-year-olds, 9 5-year-olds, and 1 6-year-old. There were 59 young and 56 old children. 71 children were from Fife, 44 children from Edinburgh.</w:t>
      </w:r>
    </w:p>
    <w:p w14:paraId="09E41012" w14:textId="77777777" w:rsidR="00CC21A1" w:rsidRPr="00CC21A1" w:rsidRDefault="00CC21A1" w:rsidP="00CC21A1">
      <w:pPr>
        <w:pStyle w:val="BodyText"/>
      </w:pPr>
    </w:p>
    <w:p w14:paraId="10C70B2E" w14:textId="77777777" w:rsidR="00D32508" w:rsidRDefault="00C06479">
      <w:pPr>
        <w:pStyle w:val="Heading2"/>
      </w:pPr>
      <w:bookmarkStart w:id="1" w:name="inhibit"/>
      <w:r>
        <w:t>Inhibit</w:t>
      </w:r>
      <w:bookmarkEnd w:id="1"/>
    </w:p>
    <w:p w14:paraId="0509A79A" w14:textId="77777777" w:rsidR="00D32508" w:rsidRDefault="00C06479">
      <w:pPr>
        <w:pStyle w:val="FirstParagraph"/>
      </w:pPr>
      <w:r>
        <w:t>The mean Inhibit score was 51.16 (SD = 11.33, range 3</w:t>
      </w:r>
      <w:r>
        <w:t>4-87).</w:t>
      </w:r>
    </w:p>
    <w:p w14:paraId="5E6F7724" w14:textId="77777777" w:rsidR="00D32508" w:rsidRDefault="00C06479">
      <w:pPr>
        <w:pStyle w:val="Compact"/>
        <w:numPr>
          <w:ilvl w:val="0"/>
          <w:numId w:val="3"/>
        </w:numPr>
      </w:pPr>
      <w:r>
        <w:t>3y (n = 51): 53.31 (SD = 12.06, range 34-85)</w:t>
      </w:r>
    </w:p>
    <w:p w14:paraId="753A82C1" w14:textId="77777777" w:rsidR="00D32508" w:rsidRDefault="00C06479">
      <w:pPr>
        <w:pStyle w:val="Compact"/>
        <w:numPr>
          <w:ilvl w:val="0"/>
          <w:numId w:val="3"/>
        </w:numPr>
      </w:pPr>
      <w:r>
        <w:t>4y (n = 54): 49.17 (SD = 11.00, range 36-87)</w:t>
      </w:r>
    </w:p>
    <w:p w14:paraId="60B72EC8" w14:textId="77777777" w:rsidR="00D32508" w:rsidRDefault="00C06479">
      <w:pPr>
        <w:pStyle w:val="Compact"/>
        <w:numPr>
          <w:ilvl w:val="0"/>
          <w:numId w:val="3"/>
        </w:numPr>
      </w:pPr>
      <w:r>
        <w:t>5y (n = 51): 51.11 (SD = 7.97, range 43-65)</w:t>
      </w:r>
    </w:p>
    <w:p w14:paraId="6E8A947B" w14:textId="77777777" w:rsidR="00D32508" w:rsidRDefault="00C06479">
      <w:pPr>
        <w:numPr>
          <w:ilvl w:val="0"/>
          <w:numId w:val="3"/>
        </w:numPr>
      </w:pPr>
      <w:r>
        <w:t>6y (n = 1): 50</w:t>
      </w:r>
    </w:p>
    <w:p w14:paraId="556F2D1E" w14:textId="77777777" w:rsidR="00D32508" w:rsidRDefault="00C06479">
      <w:pPr>
        <w:pStyle w:val="Compact"/>
        <w:numPr>
          <w:ilvl w:val="0"/>
          <w:numId w:val="3"/>
        </w:numPr>
      </w:pPr>
      <w:r>
        <w:t>young (n = 59): 52.71 (SD = 11.56, range 34-85)</w:t>
      </w:r>
    </w:p>
    <w:p w14:paraId="2522AA3F" w14:textId="77777777" w:rsidR="00D32508" w:rsidRDefault="00C06479">
      <w:pPr>
        <w:numPr>
          <w:ilvl w:val="0"/>
          <w:numId w:val="3"/>
        </w:numPr>
      </w:pPr>
      <w:r>
        <w:t>old (n = 56): 49.53 (SD = 10.95, range 36-87)</w:t>
      </w:r>
    </w:p>
    <w:p w14:paraId="3DE9FE44" w14:textId="77777777" w:rsidR="00D32508" w:rsidRDefault="00C06479">
      <w:pPr>
        <w:pStyle w:val="Compact"/>
        <w:numPr>
          <w:ilvl w:val="0"/>
          <w:numId w:val="3"/>
        </w:numPr>
      </w:pPr>
      <w:r>
        <w:t>Fife (</w:t>
      </w:r>
      <w:r>
        <w:t>n = 71): 53.13 (SD = 11.84, range 36-87)</w:t>
      </w:r>
    </w:p>
    <w:p w14:paraId="54CC4633" w14:textId="4B065C02" w:rsidR="00D32508" w:rsidRDefault="00C06479">
      <w:pPr>
        <w:numPr>
          <w:ilvl w:val="0"/>
          <w:numId w:val="3"/>
        </w:numPr>
      </w:pPr>
      <w:r>
        <w:t>Edinburgh (n = 44): 48.00 (SD = 9.78, range 34-78) Children in Fife have a higher Inhibition score than children in Edinburgh, W = 1150, p = .018.</w:t>
      </w:r>
    </w:p>
    <w:p w14:paraId="4E0485FA" w14:textId="77777777" w:rsidR="00CC21A1" w:rsidRDefault="00CC21A1" w:rsidP="00CC21A1">
      <w:pPr>
        <w:ind w:left="480"/>
      </w:pPr>
    </w:p>
    <w:p w14:paraId="3BAE0804" w14:textId="77777777" w:rsidR="00D32508" w:rsidRDefault="00C06479">
      <w:pPr>
        <w:pStyle w:val="Heading2"/>
      </w:pPr>
      <w:bookmarkStart w:id="2" w:name="shift"/>
      <w:r>
        <w:t>Shift</w:t>
      </w:r>
      <w:bookmarkEnd w:id="2"/>
    </w:p>
    <w:p w14:paraId="20E4E3EA" w14:textId="77777777" w:rsidR="00D32508" w:rsidRDefault="00C06479">
      <w:pPr>
        <w:pStyle w:val="FirstParagraph"/>
      </w:pPr>
      <w:r>
        <w:t>The mean Shift score was 47.39 (SD = 9.06, range 37-86).</w:t>
      </w:r>
    </w:p>
    <w:p w14:paraId="080858B6" w14:textId="77777777" w:rsidR="00D32508" w:rsidRDefault="00C06479">
      <w:pPr>
        <w:pStyle w:val="Compact"/>
        <w:numPr>
          <w:ilvl w:val="0"/>
          <w:numId w:val="4"/>
        </w:numPr>
      </w:pPr>
      <w:r>
        <w:t>3y (n = 51): 48.14 (SD = 11.15, range 37-86)</w:t>
      </w:r>
    </w:p>
    <w:p w14:paraId="433FE348" w14:textId="77777777" w:rsidR="00D32508" w:rsidRDefault="00C06479">
      <w:pPr>
        <w:pStyle w:val="Compact"/>
        <w:numPr>
          <w:ilvl w:val="0"/>
          <w:numId w:val="4"/>
        </w:numPr>
      </w:pPr>
      <w:r>
        <w:t>4y (n = 54): 47.09 (SD = 7.29, range 38-64)</w:t>
      </w:r>
    </w:p>
    <w:p w14:paraId="04FF1E99" w14:textId="77777777" w:rsidR="00D32508" w:rsidRDefault="00C06479">
      <w:pPr>
        <w:pStyle w:val="Compact"/>
        <w:numPr>
          <w:ilvl w:val="0"/>
          <w:numId w:val="4"/>
        </w:numPr>
      </w:pPr>
      <w:r>
        <w:t>5y (n = 51): 45.22 (SD = 5.43, range 38-52)</w:t>
      </w:r>
    </w:p>
    <w:p w14:paraId="4A45741A" w14:textId="77777777" w:rsidR="00D32508" w:rsidRDefault="00C06479">
      <w:pPr>
        <w:numPr>
          <w:ilvl w:val="0"/>
          <w:numId w:val="4"/>
        </w:numPr>
      </w:pPr>
      <w:r>
        <w:t>6y (n = 1): 45</w:t>
      </w:r>
    </w:p>
    <w:p w14:paraId="6583DCD7" w14:textId="77777777" w:rsidR="00D32508" w:rsidRDefault="00C06479">
      <w:pPr>
        <w:pStyle w:val="Compact"/>
        <w:numPr>
          <w:ilvl w:val="0"/>
          <w:numId w:val="4"/>
        </w:numPr>
      </w:pPr>
      <w:r>
        <w:t>young (n = 59): 47.95 (SD = 10.58, range 37-86)</w:t>
      </w:r>
    </w:p>
    <w:p w14:paraId="0EBC0451" w14:textId="77777777" w:rsidR="00D32508" w:rsidRDefault="00C06479">
      <w:pPr>
        <w:numPr>
          <w:ilvl w:val="0"/>
          <w:numId w:val="4"/>
        </w:numPr>
      </w:pPr>
      <w:r>
        <w:lastRenderedPageBreak/>
        <w:t>old (n = 56): 46.80 (SD = 7.16, range 38-64)</w:t>
      </w:r>
    </w:p>
    <w:p w14:paraId="5DFE5397" w14:textId="77777777" w:rsidR="00D32508" w:rsidRDefault="00C06479">
      <w:pPr>
        <w:pStyle w:val="Compact"/>
        <w:numPr>
          <w:ilvl w:val="0"/>
          <w:numId w:val="4"/>
        </w:numPr>
      </w:pPr>
      <w:r>
        <w:t>Fife (n = 71): 48.34 (SD = 9.93, range 37-86)</w:t>
      </w:r>
    </w:p>
    <w:p w14:paraId="00D9C298" w14:textId="1E94AC14" w:rsidR="00D32508" w:rsidRDefault="00C06479">
      <w:pPr>
        <w:numPr>
          <w:ilvl w:val="0"/>
          <w:numId w:val="4"/>
        </w:numPr>
      </w:pPr>
      <w:r>
        <w:t>Edinburgh (n = 44): 45.86 (SD = 7.27, range 37-64) Children in Fife do not differ in their performance, W = 1361.5, p = .248.</w:t>
      </w:r>
    </w:p>
    <w:p w14:paraId="489A3017" w14:textId="77777777" w:rsidR="00CC21A1" w:rsidRDefault="00CC21A1" w:rsidP="00CC21A1">
      <w:pPr>
        <w:ind w:left="480"/>
      </w:pPr>
    </w:p>
    <w:p w14:paraId="3D0AE290" w14:textId="77777777" w:rsidR="00D32508" w:rsidRDefault="00C06479">
      <w:pPr>
        <w:pStyle w:val="Heading2"/>
      </w:pPr>
      <w:bookmarkStart w:id="3" w:name="working-memory"/>
      <w:r>
        <w:t>Working memory</w:t>
      </w:r>
      <w:bookmarkEnd w:id="3"/>
    </w:p>
    <w:p w14:paraId="2B4F8918" w14:textId="77777777" w:rsidR="00D32508" w:rsidRDefault="00C06479">
      <w:pPr>
        <w:pStyle w:val="FirstParagraph"/>
      </w:pPr>
      <w:r>
        <w:t>The mean WM score was 51.00 (SD = 12.30, range 36-96).</w:t>
      </w:r>
    </w:p>
    <w:p w14:paraId="254B3670" w14:textId="77777777" w:rsidR="00D32508" w:rsidRDefault="00C06479">
      <w:pPr>
        <w:pStyle w:val="Compact"/>
        <w:numPr>
          <w:ilvl w:val="0"/>
          <w:numId w:val="5"/>
        </w:numPr>
      </w:pPr>
      <w:r>
        <w:t>3y (n = 51): 52.88 (SD = 12.88, range 36-93)</w:t>
      </w:r>
    </w:p>
    <w:p w14:paraId="51741C8F" w14:textId="77777777" w:rsidR="00D32508" w:rsidRDefault="00C06479">
      <w:pPr>
        <w:pStyle w:val="Compact"/>
        <w:numPr>
          <w:ilvl w:val="0"/>
          <w:numId w:val="5"/>
        </w:numPr>
      </w:pPr>
      <w:r>
        <w:t>4y (n = 54): 49</w:t>
      </w:r>
      <w:r>
        <w:t>.17 (SD = 12.15, range 36-96)</w:t>
      </w:r>
    </w:p>
    <w:p w14:paraId="6E788ACA" w14:textId="77777777" w:rsidR="00D32508" w:rsidRDefault="00C06479">
      <w:pPr>
        <w:pStyle w:val="Compact"/>
        <w:numPr>
          <w:ilvl w:val="0"/>
          <w:numId w:val="5"/>
        </w:numPr>
      </w:pPr>
      <w:r>
        <w:t>5y (n = 51): 50.33 (SD = 9.22, range 40-66)</w:t>
      </w:r>
    </w:p>
    <w:p w14:paraId="2171565B" w14:textId="77777777" w:rsidR="00D32508" w:rsidRDefault="00C06479">
      <w:pPr>
        <w:numPr>
          <w:ilvl w:val="0"/>
          <w:numId w:val="5"/>
        </w:numPr>
      </w:pPr>
      <w:r>
        <w:t>6y (n = 1): 60</w:t>
      </w:r>
    </w:p>
    <w:p w14:paraId="140A94FD" w14:textId="77777777" w:rsidR="00D32508" w:rsidRDefault="00C06479">
      <w:pPr>
        <w:pStyle w:val="Compact"/>
        <w:numPr>
          <w:ilvl w:val="0"/>
          <w:numId w:val="5"/>
        </w:numPr>
      </w:pPr>
      <w:r>
        <w:t>young (n = 59): 52.29 (SD = 12.38, range 36-93)</w:t>
      </w:r>
    </w:p>
    <w:p w14:paraId="75025CAA" w14:textId="77777777" w:rsidR="00D32508" w:rsidRDefault="00C06479">
      <w:pPr>
        <w:numPr>
          <w:ilvl w:val="0"/>
          <w:numId w:val="5"/>
        </w:numPr>
      </w:pPr>
      <w:r>
        <w:t>old (n = 56): 49.64 (SD = 12.17, range 38-96)</w:t>
      </w:r>
    </w:p>
    <w:p w14:paraId="76A9CCC8" w14:textId="77777777" w:rsidR="00D32508" w:rsidRDefault="00C06479">
      <w:pPr>
        <w:pStyle w:val="Compact"/>
        <w:numPr>
          <w:ilvl w:val="0"/>
          <w:numId w:val="5"/>
        </w:numPr>
      </w:pPr>
      <w:r>
        <w:t>Fife (n = 71): 51.98 (SD = 13.19, range 36-96)</w:t>
      </w:r>
    </w:p>
    <w:p w14:paraId="6B220B91" w14:textId="77777777" w:rsidR="00D32508" w:rsidRDefault="00C06479">
      <w:pPr>
        <w:numPr>
          <w:ilvl w:val="0"/>
          <w:numId w:val="5"/>
        </w:numPr>
      </w:pPr>
      <w:r>
        <w:t xml:space="preserve">Edinburgh (n = 44): 49.41 </w:t>
      </w:r>
      <w:r>
        <w:t>(SD = 10.65, range 36-74) Children in Fife do not differ in their performance, W = 1408, p = .376.</w:t>
      </w:r>
    </w:p>
    <w:sectPr w:rsidR="00D32508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48B8D8" w14:textId="77777777" w:rsidR="00C06479" w:rsidRDefault="00C06479">
      <w:pPr>
        <w:spacing w:after="0"/>
      </w:pPr>
      <w:r>
        <w:separator/>
      </w:r>
    </w:p>
  </w:endnote>
  <w:endnote w:type="continuationSeparator" w:id="0">
    <w:p w14:paraId="20DF7DA9" w14:textId="77777777" w:rsidR="00C06479" w:rsidRDefault="00C064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90A9EA" w14:textId="77777777" w:rsidR="00C06479" w:rsidRDefault="00C06479">
      <w:r>
        <w:separator/>
      </w:r>
    </w:p>
  </w:footnote>
  <w:footnote w:type="continuationSeparator" w:id="0">
    <w:p w14:paraId="0774EE7F" w14:textId="77777777" w:rsidR="00C06479" w:rsidRDefault="00C064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B0219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8286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AB00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06479"/>
    <w:rsid w:val="00C36279"/>
    <w:rsid w:val="00CC21A1"/>
    <w:rsid w:val="00D3250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37864D4"/>
  <w15:docId w15:val="{FE3D1070-A274-4221-AEE1-06812EB9A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5</Words>
  <Characters>1514</Characters>
  <Application>Microsoft Office Word</Application>
  <DocSecurity>0</DocSecurity>
  <Lines>12</Lines>
  <Paragraphs>3</Paragraphs>
  <ScaleCrop>false</ScaleCrop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-P</dc:title>
  <dc:creator>Eva Reindl</dc:creator>
  <cp:keywords/>
  <cp:lastModifiedBy>Eva Reindl</cp:lastModifiedBy>
  <cp:revision>2</cp:revision>
  <dcterms:created xsi:type="dcterms:W3CDTF">2020-08-25T15:24:00Z</dcterms:created>
  <dcterms:modified xsi:type="dcterms:W3CDTF">2020-08-25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8 2020</vt:lpwstr>
  </property>
  <property fmtid="{D5CDD505-2E9C-101B-9397-08002B2CF9AE}" pid="3" name="output">
    <vt:lpwstr>word_document</vt:lpwstr>
  </property>
</Properties>
</file>